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6073A" w14:textId="03DB9719" w:rsidR="006C6129" w:rsidRPr="006C6129" w:rsidRDefault="006C6129" w:rsidP="006C6129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 w:bidi="hi-IN"/>
        </w:rPr>
      </w:pPr>
      <w:r w:rsidRPr="006C6129">
        <w:rPr>
          <w:rFonts w:ascii="Arial" w:eastAsia="Times New Roman" w:hAnsi="Arial" w:cs="Arial"/>
          <w:color w:val="000000"/>
          <w:sz w:val="32"/>
          <w:szCs w:val="32"/>
          <w:lang w:eastAsia="en-IN" w:bidi="hi-IN"/>
        </w:rPr>
        <w:t xml:space="preserve">Problem </w:t>
      </w:r>
      <w:r>
        <w:rPr>
          <w:rFonts w:ascii="Arial" w:eastAsia="Times New Roman" w:hAnsi="Arial" w:cs="Arial"/>
          <w:color w:val="000000"/>
          <w:sz w:val="32"/>
          <w:szCs w:val="32"/>
          <w:lang w:eastAsia="en-IN" w:bidi="hi-IN"/>
        </w:rPr>
        <w:t>Statement</w:t>
      </w:r>
      <w:r w:rsidRPr="006C6129">
        <w:rPr>
          <w:rFonts w:ascii="Arial" w:eastAsia="Times New Roman" w:hAnsi="Arial" w:cs="Arial"/>
          <w:color w:val="000000"/>
          <w:sz w:val="32"/>
          <w:szCs w:val="32"/>
          <w:lang w:eastAsia="en-IN" w:bidi="hi-IN"/>
        </w:rPr>
        <w:t>:</w:t>
      </w:r>
    </w:p>
    <w:p w14:paraId="54000114" w14:textId="77777777" w:rsidR="006C6129" w:rsidRPr="006C6129" w:rsidRDefault="006C6129" w:rsidP="006C61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</w:p>
    <w:p w14:paraId="1F364145" w14:textId="791373BC" w:rsidR="006C6129" w:rsidRPr="006C6129" w:rsidRDefault="006C6129" w:rsidP="006C612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6C6129">
        <w:rPr>
          <w:rFonts w:ascii="Arial" w:eastAsia="Times New Roman" w:hAnsi="Arial" w:cs="Arial"/>
          <w:color w:val="000000"/>
          <w:lang w:eastAsia="en-IN" w:bidi="hi-IN"/>
        </w:rPr>
        <w:t xml:space="preserve">Make an API call to </w:t>
      </w:r>
      <w:proofErr w:type="spellStart"/>
      <w:r w:rsidRPr="006C6129">
        <w:rPr>
          <w:rFonts w:ascii="Arial" w:eastAsia="Times New Roman" w:hAnsi="Arial" w:cs="Arial"/>
          <w:color w:val="000000"/>
          <w:lang w:eastAsia="en-IN" w:bidi="hi-IN"/>
        </w:rPr>
        <w:t>eSamudaay</w:t>
      </w:r>
      <w:r w:rsidR="007C676E">
        <w:rPr>
          <w:rFonts w:ascii="Arial" w:eastAsia="Times New Roman" w:hAnsi="Arial" w:cs="Arial"/>
          <w:color w:val="000000"/>
          <w:lang w:eastAsia="en-IN" w:bidi="hi-IN"/>
        </w:rPr>
        <w:t>'</w:t>
      </w:r>
      <w:r w:rsidRPr="006C6129">
        <w:rPr>
          <w:rFonts w:ascii="Arial" w:eastAsia="Times New Roman" w:hAnsi="Arial" w:cs="Arial"/>
          <w:color w:val="000000"/>
          <w:lang w:eastAsia="en-IN" w:bidi="hi-IN"/>
        </w:rPr>
        <w:t>s</w:t>
      </w:r>
      <w:proofErr w:type="spellEnd"/>
      <w:r w:rsidRPr="006C6129">
        <w:rPr>
          <w:rFonts w:ascii="Arial" w:eastAsia="Times New Roman" w:hAnsi="Arial" w:cs="Arial"/>
          <w:color w:val="000000"/>
          <w:lang w:eastAsia="en-IN" w:bidi="hi-IN"/>
        </w:rPr>
        <w:t xml:space="preserve"> compliance report </w:t>
      </w:r>
      <w:r w:rsidR="007C676E">
        <w:rPr>
          <w:rFonts w:ascii="Arial" w:eastAsia="Times New Roman" w:hAnsi="Arial" w:cs="Arial"/>
          <w:color w:val="000000"/>
          <w:lang w:eastAsia="en-IN" w:bidi="hi-IN"/>
        </w:rPr>
        <w:t>API</w:t>
      </w:r>
      <w:r w:rsidRPr="006C6129">
        <w:rPr>
          <w:rFonts w:ascii="Arial" w:eastAsia="Times New Roman" w:hAnsi="Arial" w:cs="Arial"/>
          <w:color w:val="000000"/>
          <w:lang w:eastAsia="en-IN" w:bidi="hi-IN"/>
        </w:rPr>
        <w:t>, process the response</w:t>
      </w:r>
      <w:r w:rsidR="007C676E">
        <w:rPr>
          <w:rFonts w:ascii="Arial" w:eastAsia="Times New Roman" w:hAnsi="Arial" w:cs="Arial"/>
          <w:color w:val="000000"/>
          <w:lang w:eastAsia="en-IN" w:bidi="hi-IN"/>
        </w:rPr>
        <w:t>,</w:t>
      </w:r>
      <w:r w:rsidRPr="006C6129">
        <w:rPr>
          <w:rFonts w:ascii="Arial" w:eastAsia="Times New Roman" w:hAnsi="Arial" w:cs="Arial"/>
          <w:color w:val="000000"/>
          <w:lang w:eastAsia="en-IN" w:bidi="hi-IN"/>
        </w:rPr>
        <w:t xml:space="preserve"> and prepare a user-friendly and effective UI to display the compliance report to necessary stakeholders.</w:t>
      </w:r>
    </w:p>
    <w:p w14:paraId="3A99BD8B" w14:textId="38F103AA" w:rsidR="00D70C36" w:rsidRDefault="00D70C36">
      <w:pPr>
        <w:rPr>
          <w:sz w:val="36"/>
          <w:szCs w:val="36"/>
          <w:lang w:val="en-GB"/>
        </w:rPr>
      </w:pPr>
    </w:p>
    <w:p w14:paraId="1126547F" w14:textId="5A40ADC7" w:rsidR="006C6129" w:rsidRDefault="006C6129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Solution:</w:t>
      </w:r>
    </w:p>
    <w:p w14:paraId="7E5791DE" w14:textId="36C88BEF" w:rsidR="006C6129" w:rsidRDefault="00984867">
      <w:pPr>
        <w:rPr>
          <w:lang w:val="en-GB"/>
        </w:rPr>
      </w:pPr>
      <w:r>
        <w:rPr>
          <w:lang w:val="en-GB"/>
        </w:rPr>
        <w:t>This product helps the business i</w:t>
      </w:r>
      <w:r w:rsidR="007C676E">
        <w:rPr>
          <w:lang w:val="en-GB"/>
        </w:rPr>
        <w:t>dentify the factors that do not meet the government's pre-set compliance</w:t>
      </w:r>
      <w:r>
        <w:rPr>
          <w:lang w:val="en-GB"/>
        </w:rPr>
        <w:t xml:space="preserve">. </w:t>
      </w:r>
    </w:p>
    <w:p w14:paraId="540CBAC5" w14:textId="3ECEFEE5" w:rsidR="00984867" w:rsidRDefault="00984867">
      <w:pPr>
        <w:rPr>
          <w:lang w:val="en-GB"/>
        </w:rPr>
      </w:pPr>
      <w:r>
        <w:rPr>
          <w:noProof/>
        </w:rPr>
        <w:drawing>
          <wp:inline distT="0" distB="0" distL="0" distR="0" wp14:anchorId="7E489D1E" wp14:editId="780A50E9">
            <wp:extent cx="5731510" cy="11684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029"/>
                    <a:stretch/>
                  </pic:blipFill>
                  <pic:spPr bwMode="auto">
                    <a:xfrm>
                      <a:off x="0" y="0"/>
                      <a:ext cx="573151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157886" w14:textId="5AA7AC0C" w:rsidR="00984867" w:rsidRDefault="00984867">
      <w:pPr>
        <w:rPr>
          <w:lang w:val="en-GB"/>
        </w:rPr>
      </w:pPr>
      <w:r>
        <w:rPr>
          <w:lang w:val="en-GB"/>
        </w:rPr>
        <w:t xml:space="preserve">The above shows us the intro page of the product. We </w:t>
      </w:r>
      <w:r w:rsidR="00EA7525">
        <w:rPr>
          <w:lang w:val="en-GB"/>
        </w:rPr>
        <w:t>must</w:t>
      </w:r>
      <w:r>
        <w:rPr>
          <w:lang w:val="en-GB"/>
        </w:rPr>
        <w:t xml:space="preserve"> enter the business ID into the text box available and press the submit button to get the results.</w:t>
      </w:r>
    </w:p>
    <w:p w14:paraId="13A07C51" w14:textId="2BC47AE8" w:rsidR="00984867" w:rsidRDefault="00984867">
      <w:pPr>
        <w:rPr>
          <w:lang w:val="en-GB"/>
        </w:rPr>
      </w:pPr>
      <w:r>
        <w:rPr>
          <w:noProof/>
        </w:rPr>
        <w:drawing>
          <wp:inline distT="0" distB="0" distL="0" distR="0" wp14:anchorId="324CA891" wp14:editId="37D2C460">
            <wp:extent cx="5731510" cy="20256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615"/>
                    <a:stretch/>
                  </pic:blipFill>
                  <pic:spPr bwMode="auto">
                    <a:xfrm>
                      <a:off x="0" y="0"/>
                      <a:ext cx="573151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ABDC91" w14:textId="6D802964" w:rsidR="00984867" w:rsidRDefault="00984867">
      <w:pPr>
        <w:rPr>
          <w:lang w:val="en-GB"/>
        </w:rPr>
      </w:pPr>
      <w:r>
        <w:rPr>
          <w:lang w:val="en-GB"/>
        </w:rPr>
        <w:t xml:space="preserve">This is the result page. It displays </w:t>
      </w:r>
      <w:r w:rsidR="007C676E">
        <w:rPr>
          <w:lang w:val="en-GB"/>
        </w:rPr>
        <w:t>all the products which do not meet the standards of the report. Also stated is a reason for this failure.</w:t>
      </w:r>
    </w:p>
    <w:p w14:paraId="3BFA5710" w14:textId="77777777" w:rsidR="00EA7525" w:rsidRDefault="00EA7525" w:rsidP="00EA7525">
      <w:pPr>
        <w:rPr>
          <w:lang w:val="en-GB"/>
        </w:rPr>
      </w:pPr>
    </w:p>
    <w:p w14:paraId="5B2E1705" w14:textId="6BA9AE1F" w:rsidR="00EA7525" w:rsidRDefault="00EA7525" w:rsidP="00EA7525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Explanation</w:t>
      </w:r>
      <w:r>
        <w:rPr>
          <w:sz w:val="32"/>
          <w:szCs w:val="32"/>
          <w:lang w:val="en-GB"/>
        </w:rPr>
        <w:t>:</w:t>
      </w:r>
    </w:p>
    <w:p w14:paraId="64F9CF68" w14:textId="77777777" w:rsidR="00C221E7" w:rsidRDefault="005938C1" w:rsidP="00EA7525">
      <w:pPr>
        <w:rPr>
          <w:lang w:val="en-GB"/>
        </w:rPr>
      </w:pPr>
      <w:r>
        <w:rPr>
          <w:lang w:val="en-GB"/>
        </w:rPr>
        <w:t xml:space="preserve">The solution provided as two parts: - Front End and Backend. </w:t>
      </w:r>
    </w:p>
    <w:p w14:paraId="1F44917E" w14:textId="00396356" w:rsidR="00EA7525" w:rsidRDefault="005938C1" w:rsidP="00EA7525">
      <w:pPr>
        <w:rPr>
          <w:lang w:val="en-GB"/>
        </w:rPr>
      </w:pPr>
      <w:r>
        <w:rPr>
          <w:lang w:val="en-GB"/>
        </w:rPr>
        <w:t xml:space="preserve">Front end is constructed using Bootstrap where </w:t>
      </w:r>
      <w:r w:rsidR="00C221E7">
        <w:rPr>
          <w:lang w:val="en-GB"/>
        </w:rPr>
        <w:t>there are features such as the home page button which will take you to the main page and, a text area where you can input the business ID, which then will display the appropriate results.</w:t>
      </w:r>
    </w:p>
    <w:p w14:paraId="55BB2A7B" w14:textId="38AA1A78" w:rsidR="00C221E7" w:rsidRPr="00C221E7" w:rsidRDefault="00C221E7" w:rsidP="00EA7525">
      <w:pPr>
        <w:rPr>
          <w:sz w:val="32"/>
          <w:szCs w:val="32"/>
        </w:rPr>
      </w:pPr>
      <w:r>
        <w:rPr>
          <w:lang w:val="en-GB"/>
        </w:rPr>
        <w:lastRenderedPageBreak/>
        <w:t>The Backend of the same is built using Flask</w:t>
      </w:r>
      <w:r w:rsidR="00334C98">
        <w:rPr>
          <w:lang w:val="en-GB"/>
        </w:rPr>
        <w:t xml:space="preserve">. The contents of the html file is scraped from bs4: </w:t>
      </w:r>
      <w:proofErr w:type="spellStart"/>
      <w:r w:rsidR="00334C98">
        <w:rPr>
          <w:lang w:val="en-GB"/>
        </w:rPr>
        <w:t>BeautifulSoup</w:t>
      </w:r>
      <w:proofErr w:type="spellEnd"/>
      <w:r w:rsidR="00334C98">
        <w:rPr>
          <w:lang w:val="en-GB"/>
        </w:rPr>
        <w:t xml:space="preserve"> library and the contents are then processed by the JSON library. Templating library Jinja2 is used to create html format which is then returned to the user through a http request.</w:t>
      </w:r>
    </w:p>
    <w:p w14:paraId="07AA7522" w14:textId="77777777" w:rsidR="00EA7525" w:rsidRDefault="00EA7525" w:rsidP="00EA7525">
      <w:pPr>
        <w:rPr>
          <w:sz w:val="32"/>
          <w:szCs w:val="32"/>
          <w:lang w:val="en-GB"/>
        </w:rPr>
      </w:pPr>
    </w:p>
    <w:p w14:paraId="651291CD" w14:textId="77777777" w:rsidR="00EA7525" w:rsidRDefault="00EA7525">
      <w:pPr>
        <w:rPr>
          <w:lang w:val="en-GB"/>
        </w:rPr>
      </w:pPr>
    </w:p>
    <w:p w14:paraId="1895931A" w14:textId="68310CD3" w:rsidR="007C676E" w:rsidRDefault="007C676E">
      <w:pPr>
        <w:rPr>
          <w:lang w:val="en-GB"/>
        </w:rPr>
      </w:pPr>
    </w:p>
    <w:p w14:paraId="3CC5E5CD" w14:textId="77777777" w:rsidR="007C676E" w:rsidRPr="006C6129" w:rsidRDefault="007C676E">
      <w:pPr>
        <w:rPr>
          <w:lang w:val="en-GB"/>
        </w:rPr>
      </w:pPr>
    </w:p>
    <w:sectPr w:rsidR="007C676E" w:rsidRPr="006C61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TezMDIwNjU2MzRX0lEKTi0uzszPAykwrAUApaLuuSwAAAA="/>
  </w:docVars>
  <w:rsids>
    <w:rsidRoot w:val="003F5904"/>
    <w:rsid w:val="00334C98"/>
    <w:rsid w:val="003F5904"/>
    <w:rsid w:val="0047510C"/>
    <w:rsid w:val="004D318C"/>
    <w:rsid w:val="005938C1"/>
    <w:rsid w:val="006C6129"/>
    <w:rsid w:val="007C676E"/>
    <w:rsid w:val="008F68A6"/>
    <w:rsid w:val="00984867"/>
    <w:rsid w:val="00C221E7"/>
    <w:rsid w:val="00D70C36"/>
    <w:rsid w:val="00EA7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D228E"/>
  <w15:chartTrackingRefBased/>
  <w15:docId w15:val="{BDDD921B-EEF8-451F-85FF-501755F69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C612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C6129"/>
    <w:rPr>
      <w:rFonts w:ascii="Times New Roman" w:eastAsia="Times New Roman" w:hAnsi="Times New Roman" w:cs="Times New Roman"/>
      <w:b/>
      <w:bCs/>
      <w:sz w:val="36"/>
      <w:szCs w:val="36"/>
      <w:lang w:eastAsia="en-IN" w:bidi="hi-IN"/>
    </w:rPr>
  </w:style>
  <w:style w:type="paragraph" w:styleId="NormalWeb">
    <w:name w:val="Normal (Web)"/>
    <w:basedOn w:val="Normal"/>
    <w:uiPriority w:val="99"/>
    <w:semiHidden/>
    <w:unhideWhenUsed/>
    <w:rsid w:val="006C61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14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KEJARIWAL - 200968050</dc:creator>
  <cp:keywords/>
  <dc:description/>
  <cp:lastModifiedBy>NEELABH SOMANI - 200903060</cp:lastModifiedBy>
  <cp:revision>4</cp:revision>
  <dcterms:created xsi:type="dcterms:W3CDTF">2022-07-30T12:27:00Z</dcterms:created>
  <dcterms:modified xsi:type="dcterms:W3CDTF">2022-07-30T14:43:00Z</dcterms:modified>
</cp:coreProperties>
</file>